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5E42" w:rsidRPr="007B6CBC" w:rsidRDefault="00F82F96" w:rsidP="00150523">
      <w:pPr>
        <w:tabs>
          <w:tab w:val="left" w:pos="6379"/>
        </w:tabs>
        <w:spacing w:before="120" w:after="0" w:line="240" w:lineRule="auto"/>
        <w:ind w:right="170"/>
        <w:jc w:val="right"/>
        <w:rPr>
          <w:rFonts w:ascii="Times New Roman" w:hAnsi="Times New Roman" w:cs="Times New Roman"/>
          <w:color w:val="000000" w:themeColor="text1"/>
        </w:rPr>
      </w:pPr>
      <w:r w:rsidRPr="00F82F96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16.95pt;margin-top:.65pt;width:111.05pt;height:144.7pt;z-index:251660288;mso-width-relative:margin;mso-height-relative:margin" strokeweight=".5pt">
            <v:stroke dashstyle="1 1" endcap="round"/>
            <v:textbox style="mso-next-textbox:#_x0000_s1026">
              <w:txbxContent>
                <w:p w:rsidR="005A7B8C" w:rsidRDefault="005A7B8C" w:rsidP="005A7B8C">
                  <w:pPr>
                    <w:spacing w:line="360" w:lineRule="auto"/>
                    <w:jc w:val="center"/>
                  </w:pPr>
                </w:p>
                <w:p w:rsidR="005A7B8C" w:rsidRDefault="005A7B8C" w:rsidP="005A7B8C">
                  <w:pPr>
                    <w:jc w:val="center"/>
                  </w:pPr>
                </w:p>
                <w:p w:rsidR="005A7B8C" w:rsidRPr="003829DD" w:rsidRDefault="005A7B8C" w:rsidP="005A7B8C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3829DD">
                    <w:rPr>
                      <w:rFonts w:ascii="Times New Roman" w:hAnsi="Times New Roman" w:cs="Times New Roman"/>
                    </w:rPr>
                    <w:t>zdjęcie</w:t>
                  </w:r>
                </w:p>
              </w:txbxContent>
            </v:textbox>
          </v:shape>
        </w:pict>
      </w:r>
      <w:r w:rsidR="00150523">
        <w:rPr>
          <w:rFonts w:ascii="Times New Roman" w:hAnsi="Times New Roman" w:cs="Times New Roman"/>
          <w:color w:val="000000" w:themeColor="text1"/>
        </w:rPr>
        <w:t>..</w:t>
      </w:r>
      <w:r w:rsidR="0017658B" w:rsidRPr="007B6CBC">
        <w:rPr>
          <w:rFonts w:ascii="Times New Roman" w:hAnsi="Times New Roman" w:cs="Times New Roman"/>
          <w:color w:val="000000" w:themeColor="text1"/>
        </w:rPr>
        <w:t>……………………………………………..</w:t>
      </w:r>
    </w:p>
    <w:p w:rsidR="0017658B" w:rsidRPr="007B6CBC" w:rsidRDefault="0017658B" w:rsidP="0017658B">
      <w:pPr>
        <w:spacing w:after="0" w:line="240" w:lineRule="auto"/>
        <w:ind w:right="1418"/>
        <w:jc w:val="right"/>
        <w:rPr>
          <w:rFonts w:ascii="Times New Roman" w:hAnsi="Times New Roman" w:cs="Times New Roman"/>
          <w:i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i/>
          <w:color w:val="000000" w:themeColor="text1"/>
          <w:sz w:val="16"/>
          <w:szCs w:val="16"/>
        </w:rPr>
        <w:t xml:space="preserve">Miejscowość, data             </w:t>
      </w:r>
    </w:p>
    <w:p w:rsidR="00B2304B" w:rsidRPr="007B6CBC" w:rsidRDefault="00B2304B">
      <w:pPr>
        <w:rPr>
          <w:color w:val="000000" w:themeColor="text1"/>
        </w:rPr>
      </w:pPr>
    </w:p>
    <w:p w:rsidR="005651BF" w:rsidRDefault="005651BF" w:rsidP="00B2304B">
      <w:pPr>
        <w:spacing w:after="0" w:line="276" w:lineRule="auto"/>
        <w:ind w:left="6521" w:hanging="142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:rsidR="00405549" w:rsidRPr="007B6CBC" w:rsidRDefault="00405549" w:rsidP="00B2304B">
      <w:pPr>
        <w:spacing w:after="0" w:line="276" w:lineRule="auto"/>
        <w:ind w:left="6521" w:hanging="142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Dyrektor Szkoły Doktorskiej   </w:t>
      </w:r>
    </w:p>
    <w:p w:rsidR="00405549" w:rsidRPr="007B6CBC" w:rsidRDefault="00405549" w:rsidP="00B2304B">
      <w:pPr>
        <w:spacing w:after="0" w:line="276" w:lineRule="auto"/>
        <w:ind w:left="6521" w:hanging="142"/>
        <w:jc w:val="both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Politechniki Koszalińskiej </w:t>
      </w:r>
    </w:p>
    <w:p w:rsidR="0017658B" w:rsidRPr="007B6CBC" w:rsidRDefault="00405549" w:rsidP="00405549">
      <w:pPr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</w:p>
    <w:p w:rsidR="00405549" w:rsidRPr="007B6CBC" w:rsidRDefault="005651BF" w:rsidP="005651BF">
      <w:pPr>
        <w:tabs>
          <w:tab w:val="left" w:pos="4312"/>
        </w:tabs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</w:r>
    </w:p>
    <w:p w:rsidR="003829DD" w:rsidRDefault="003829DD" w:rsidP="00405549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405549" w:rsidRPr="007B6CBC" w:rsidRDefault="00405549" w:rsidP="00405549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E </w:t>
      </w:r>
    </w:p>
    <w:p w:rsidR="003F2F71" w:rsidRPr="007B6CBC" w:rsidRDefault="00405549" w:rsidP="0050467F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  <w:r w:rsidRPr="007B6CBC">
        <w:rPr>
          <w:rFonts w:ascii="Times New Roman" w:hAnsi="Times New Roman" w:cs="Times New Roman"/>
          <w:color w:val="000000" w:themeColor="text1"/>
        </w:rPr>
        <w:t>Proszę o przyjęcie mnie do Szkoły Doktorskiej Politechniki Koszalińskiej</w:t>
      </w:r>
      <w:r w:rsidR="003F2F71" w:rsidRPr="007B6CBC">
        <w:rPr>
          <w:rFonts w:ascii="Times New Roman" w:hAnsi="Times New Roman" w:cs="Times New Roman"/>
          <w:color w:val="000000" w:themeColor="text1"/>
        </w:rPr>
        <w:t xml:space="preserve"> w dyscyplinie kształcenia:</w:t>
      </w:r>
    </w:p>
    <w:p w:rsidR="0050467F" w:rsidRPr="00AF3E25" w:rsidRDefault="0050467F" w:rsidP="0050467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0467F" w:rsidRDefault="0050467F" w:rsidP="005B1A6F">
      <w:pPr>
        <w:tabs>
          <w:tab w:val="left" w:leader="dot" w:pos="10348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0"/>
        </w:rPr>
      </w:pPr>
    </w:p>
    <w:p w:rsidR="0087539E" w:rsidRPr="00AF3E25" w:rsidRDefault="0087539E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674B8A">
        <w:rPr>
          <w:rFonts w:ascii="Times New Roman" w:hAnsi="Times New Roman" w:cs="Times New Roman"/>
          <w:b/>
          <w:color w:val="000000" w:themeColor="text1"/>
          <w:sz w:val="20"/>
        </w:rPr>
        <w:t>Wybrana tematyka badawcza (wstępny temat):</w:t>
      </w: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AF3E25" w:rsidRDefault="00747AB4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AF3E25" w:rsidRDefault="00747AB4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674B8A" w:rsidRDefault="00747AB4" w:rsidP="00747AB4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b/>
          <w:color w:val="000000" w:themeColor="text1"/>
          <w:sz w:val="20"/>
        </w:rPr>
      </w:pPr>
      <w:r w:rsidRPr="00674B8A">
        <w:rPr>
          <w:rFonts w:ascii="Times New Roman" w:hAnsi="Times New Roman" w:cs="Times New Roman"/>
          <w:b/>
          <w:color w:val="000000" w:themeColor="text1"/>
          <w:sz w:val="20"/>
        </w:rPr>
        <w:t>Proponowany potencjalny promotor:</w:t>
      </w:r>
      <w:r w:rsidRPr="00674B8A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405549" w:rsidRPr="00923B35" w:rsidRDefault="00405549" w:rsidP="005B1A6F">
      <w:pPr>
        <w:spacing w:before="120"/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>Dane osobowe</w:t>
      </w:r>
      <w:r w:rsidR="00981CC1">
        <w:rPr>
          <w:rFonts w:ascii="Times New Roman" w:hAnsi="Times New Roman" w:cs="Times New Roman"/>
          <w:b/>
          <w:color w:val="000000" w:themeColor="text1"/>
          <w:sz w:val="20"/>
        </w:rPr>
        <w:t xml:space="preserve"> kandydata</w:t>
      </w: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>:</w:t>
      </w:r>
    </w:p>
    <w:p w:rsidR="0087539E" w:rsidRDefault="000B7DD8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>I</w:t>
      </w:r>
      <w:r w:rsidR="00405549" w:rsidRPr="007B6CBC">
        <w:rPr>
          <w:rFonts w:ascii="Times New Roman" w:hAnsi="Times New Roman" w:cs="Times New Roman"/>
          <w:color w:val="000000" w:themeColor="text1"/>
          <w:sz w:val="20"/>
        </w:rPr>
        <w:t>mię</w:t>
      </w:r>
      <w:r>
        <w:rPr>
          <w:rFonts w:ascii="Times New Roman" w:hAnsi="Times New Roman" w:cs="Times New Roman"/>
          <w:color w:val="000000" w:themeColor="text1"/>
          <w:sz w:val="20"/>
        </w:rPr>
        <w:t xml:space="preserve"> i nazwisko</w:t>
      </w:r>
      <w:r w:rsidR="00405549" w:rsidRPr="007B6CBC">
        <w:rPr>
          <w:rFonts w:ascii="Times New Roman" w:hAnsi="Times New Roman" w:cs="Times New Roman"/>
          <w:color w:val="000000" w:themeColor="text1"/>
          <w:sz w:val="20"/>
        </w:rPr>
        <w:t>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Data i miejsce urodzen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Pesel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C341DD">
      <w:pPr>
        <w:tabs>
          <w:tab w:val="left" w:leader="dot" w:pos="5103"/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Imię ojc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20"/>
        </w:rPr>
        <w:t>Imię matki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Obywatelstwo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747AB4">
      <w:pPr>
        <w:tabs>
          <w:tab w:val="left" w:leader="dot" w:pos="6804"/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Dokument tożsamości: </w:t>
      </w:r>
      <w:r w:rsidR="00747AB4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20"/>
        </w:rPr>
        <w:t>Nr i ser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Adres stałego zameldowan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Adres do korespondencji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Telefon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7B6CBC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E-mail:</w:t>
      </w:r>
      <w:r w:rsidR="00C341DD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923B35" w:rsidRDefault="00F07F97" w:rsidP="003F2F71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 xml:space="preserve">Wykształcenie: </w:t>
      </w:r>
    </w:p>
    <w:p w:rsidR="005B1A6F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Tytuł zawodowy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  <w:r w:rsidR="005B1A6F" w:rsidRPr="007B6CBC">
        <w:rPr>
          <w:rFonts w:ascii="Times New Roman" w:hAnsi="Times New Roman" w:cs="Times New Roman"/>
          <w:color w:val="000000" w:themeColor="text1"/>
          <w:sz w:val="20"/>
        </w:rPr>
        <w:t xml:space="preserve"> </w:t>
      </w:r>
    </w:p>
    <w:p w:rsidR="005B1A6F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Nazwa uczelni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Wydział/ Kierunek/ Specjalność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B1A6F" w:rsidRDefault="005B1A6F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B1A6F" w:rsidRPr="007B6CBC" w:rsidRDefault="005B1A6F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DD2995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K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ońcowa ocena ze 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>studiów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 II stopnia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 lub studiów jednolitych magisterskich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 (o</w:t>
      </w:r>
      <w:r w:rsidR="0017658B" w:rsidRPr="007B6CBC">
        <w:rPr>
          <w:rFonts w:ascii="Times New Roman" w:hAnsi="Times New Roman" w:cs="Times New Roman"/>
          <w:color w:val="000000" w:themeColor="text1"/>
          <w:sz w:val="20"/>
        </w:rPr>
        <w:t>cena z dyplomu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) 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7B6CBC" w:rsidRDefault="00F07F97" w:rsidP="003F2F71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:rsidR="00F07F97" w:rsidRPr="0025232A" w:rsidRDefault="00014B41" w:rsidP="00F07F97">
      <w:pPr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25232A">
        <w:rPr>
          <w:rFonts w:ascii="Times New Roman" w:hAnsi="Times New Roman" w:cs="Times New Roman"/>
          <w:b/>
          <w:color w:val="000000" w:themeColor="text1"/>
          <w:sz w:val="20"/>
        </w:rPr>
        <w:t>Składane dokumenty</w:t>
      </w:r>
      <w:r w:rsidR="00F07F97" w:rsidRPr="0025232A">
        <w:rPr>
          <w:rFonts w:ascii="Times New Roman" w:hAnsi="Times New Roman" w:cs="Times New Roman"/>
          <w:b/>
          <w:color w:val="000000" w:themeColor="text1"/>
          <w:sz w:val="20"/>
        </w:rPr>
        <w:t xml:space="preserve">: </w:t>
      </w:r>
    </w:p>
    <w:p w:rsidR="00D46B65" w:rsidRPr="00026EEA" w:rsidRDefault="00014B41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dyplom ukończenia studiów magisterskich lub zaświadczenie o zdanym egzaminie magisterskim</w:t>
      </w:r>
      <w:r w:rsidR="005859E9">
        <w:rPr>
          <w:rFonts w:ascii="Times New Roman" w:hAnsi="Times New Roman" w:cs="Times New Roman"/>
          <w:color w:val="000000" w:themeColor="text1"/>
          <w:sz w:val="20"/>
        </w:rPr>
        <w:t xml:space="preserve"> / inne</w:t>
      </w:r>
      <w:r w:rsidR="00D46B65"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D46B65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026EEA" w:rsidRPr="00FA09B7" w:rsidRDefault="00026EEA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26EEA">
        <w:rPr>
          <w:rFonts w:ascii="Times New Roman" w:hAnsi="Times New Roman" w:cs="Times New Roman"/>
          <w:color w:val="000000" w:themeColor="text1"/>
          <w:sz w:val="20"/>
          <w:szCs w:val="20"/>
        </w:rPr>
        <w:t>suplement do dyplom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A09B7" w:rsidRPr="00026EEA" w:rsidRDefault="00FA09B7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09B7">
        <w:rPr>
          <w:rFonts w:ascii="Times New Roman" w:hAnsi="Times New Roman" w:cs="Times New Roman"/>
          <w:color w:val="000000" w:themeColor="text1"/>
          <w:sz w:val="20"/>
          <w:szCs w:val="20"/>
        </w:rPr>
        <w:t>dokumenty poświadczające znajomość języka angielskiego na poziomie co najmniej  B2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836C3A" w:rsidRDefault="00F57888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F57888">
        <w:rPr>
          <w:rFonts w:ascii="Times New Roman" w:hAnsi="Times New Roman" w:cs="Times New Roman"/>
          <w:color w:val="000000" w:themeColor="text1"/>
          <w:sz w:val="20"/>
        </w:rPr>
        <w:lastRenderedPageBreak/>
        <w:t xml:space="preserve">życiorys </w:t>
      </w:r>
      <w:r w:rsidR="005B3DCA">
        <w:rPr>
          <w:rFonts w:ascii="Times New Roman" w:hAnsi="Times New Roman" w:cs="Times New Roman"/>
          <w:color w:val="000000" w:themeColor="text1"/>
          <w:sz w:val="20"/>
        </w:rPr>
        <w:t xml:space="preserve">lub </w:t>
      </w:r>
      <w:r w:rsidRPr="00F57888">
        <w:rPr>
          <w:rFonts w:ascii="Times New Roman" w:hAnsi="Times New Roman" w:cs="Times New Roman"/>
          <w:color w:val="000000" w:themeColor="text1"/>
          <w:sz w:val="20"/>
        </w:rPr>
        <w:t>CV</w:t>
      </w:r>
      <w:r w:rsidR="00836C3A">
        <w:rPr>
          <w:rFonts w:ascii="Times New Roman" w:hAnsi="Times New Roman" w:cs="Times New Roman"/>
          <w:color w:val="000000" w:themeColor="text1"/>
          <w:sz w:val="20"/>
        </w:rPr>
        <w:tab/>
      </w:r>
      <w:r w:rsidR="00836C3A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57888" w:rsidRPr="007B6CBC" w:rsidRDefault="00F57888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F57888">
        <w:rPr>
          <w:rFonts w:ascii="Times New Roman" w:hAnsi="Times New Roman" w:cs="Times New Roman"/>
          <w:color w:val="000000" w:themeColor="text1"/>
          <w:sz w:val="20"/>
        </w:rPr>
        <w:t>list motywacyjny</w:t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Pr="007B6CBC" w:rsidRDefault="00D46B65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k</w:t>
      </w:r>
      <w:r w:rsidR="00014B41" w:rsidRPr="007B6CBC">
        <w:rPr>
          <w:rFonts w:ascii="Times New Roman" w:hAnsi="Times New Roman" w:cs="Times New Roman"/>
          <w:color w:val="000000" w:themeColor="text1"/>
          <w:sz w:val="20"/>
        </w:rPr>
        <w:t>onspekt projektu badawczego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Pr="007B6CBC" w:rsidRDefault="00014B41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deklaracja </w:t>
      </w:r>
      <w:r w:rsidR="0071141E">
        <w:rPr>
          <w:rFonts w:ascii="Times New Roman" w:hAnsi="Times New Roman" w:cs="Times New Roman"/>
          <w:color w:val="000000" w:themeColor="text1"/>
          <w:sz w:val="20"/>
        </w:rPr>
        <w:t xml:space="preserve">potencjalnego 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>promotora o podjęciu się opieki naukowej</w:t>
      </w:r>
      <w:r w:rsidR="00D46B65"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C2783F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2C1133" w:rsidRPr="00770F2A" w:rsidRDefault="002C5A06" w:rsidP="002C1133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5A06">
        <w:rPr>
          <w:rFonts w:ascii="Times New Roman" w:hAnsi="Times New Roman" w:cs="Times New Roman"/>
          <w:color w:val="000000" w:themeColor="text1"/>
          <w:sz w:val="20"/>
        </w:rPr>
        <w:t>oświadczenie o otrzymaniu świadectwa dojrzałości lub jego odpowiednika poza Polską</w:t>
      </w:r>
      <w:r w:rsidR="002C1133"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="002C1133"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223006" w:rsidRPr="00FA09B7" w:rsidRDefault="00223006" w:rsidP="00223006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oświadczenie o kształceniu na studiach doktoranckich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A09B7" w:rsidRPr="00F1522D" w:rsidRDefault="00FA09B7" w:rsidP="00F1522D">
      <w:pPr>
        <w:tabs>
          <w:tab w:val="left" w:leader="dot" w:pos="9923"/>
        </w:tabs>
        <w:spacing w:before="80"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1522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Opcjonalnie:</w:t>
      </w:r>
    </w:p>
    <w:p w:rsidR="00F57888" w:rsidRPr="00770F2A" w:rsidRDefault="002C1133" w:rsidP="00F57888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</w:rPr>
        <w:t>wykaz publikacji i innych osiągnięć naukowo-badawczych</w:t>
      </w:r>
      <w:r w:rsidR="00836C3A" w:rsidRPr="00770F2A">
        <w:rPr>
          <w:rFonts w:ascii="Times New Roman" w:hAnsi="Times New Roman" w:cs="Times New Roman"/>
          <w:color w:val="000000" w:themeColor="text1"/>
          <w:sz w:val="20"/>
        </w:rPr>
        <w:t>, projektowych  lub artystycznych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F57888" w:rsidRPr="00770F2A" w:rsidRDefault="00F57888" w:rsidP="00F57888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</w:rPr>
        <w:t>dokumenty poświadczające dodatkowe kwalifikacje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D46B65" w:rsidRDefault="00D46B65" w:rsidP="00D46B65">
      <w:pPr>
        <w:pStyle w:val="Akapitzlist"/>
        <w:tabs>
          <w:tab w:val="left" w:leader="dot" w:pos="9923"/>
        </w:tabs>
        <w:spacing w:after="0" w:line="276" w:lineRule="auto"/>
        <w:ind w:left="284"/>
        <w:rPr>
          <w:rFonts w:ascii="Times New Roman" w:hAnsi="Times New Roman" w:cs="Times New Roman"/>
          <w:color w:val="000000" w:themeColor="text1"/>
          <w:sz w:val="20"/>
        </w:rPr>
      </w:pPr>
    </w:p>
    <w:p w:rsidR="00F57888" w:rsidRPr="007B6CBC" w:rsidRDefault="00F57888" w:rsidP="00D46B65">
      <w:pPr>
        <w:pStyle w:val="Akapitzlist"/>
        <w:tabs>
          <w:tab w:val="left" w:leader="dot" w:pos="9923"/>
        </w:tabs>
        <w:spacing w:after="0" w:line="276" w:lineRule="auto"/>
        <w:ind w:left="284"/>
        <w:rPr>
          <w:rFonts w:ascii="Times New Roman" w:hAnsi="Times New Roman" w:cs="Times New Roman"/>
          <w:color w:val="000000" w:themeColor="text1"/>
          <w:sz w:val="20"/>
        </w:rPr>
      </w:pPr>
    </w:p>
    <w:p w:rsidR="000418BA" w:rsidRPr="00F57888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Potwierdzam prawidłowość danych zawartych w podaniu i wyrażam zgodę na przetwarzanie i wykorzystywanie moich danych osobowych przez Politechnikę Koszalińską dla celów postępowania kwalifikacyjnego </w:t>
      </w:r>
      <w:r w:rsidR="000418BA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zgodnie z rozporządzeniem Rady UE 2016/679 z 27 kwietnia 2016 r. w sprawie ochrony osób fizycznych w związku z przetwarzaniem danych osobowych i w sprawie swobodnego przepływu takich danych oraz uchylenia dyrektywy 95/46/WE (Dz. U. L 119/1 z 4 maja 2016 r.).</w:t>
      </w:r>
    </w:p>
    <w:p w:rsidR="00F07F97" w:rsidRPr="00F57888" w:rsidRDefault="000418BA" w:rsidP="00F07F9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Potwierdzam prawidłowość danych zawartych w podaniu do</w:t>
      </w:r>
      <w:r w:rsidR="00F07F97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dokumentowania przebiegu </w:t>
      </w:r>
      <w:r w:rsidR="00B63294">
        <w:rPr>
          <w:rFonts w:ascii="Times New Roman" w:hAnsi="Times New Roman" w:cs="Times New Roman"/>
          <w:color w:val="000000" w:themeColor="text1"/>
          <w:sz w:val="18"/>
          <w:szCs w:val="18"/>
        </w:rPr>
        <w:t>kształcenia</w:t>
      </w:r>
      <w:r w:rsidR="00F07F97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zgodnie z </w:t>
      </w:r>
      <w:r w:rsidR="00E1142D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rozporządzeniem Rady UE 2016/679 z 27 kwietnia 2016 r.</w:t>
      </w:r>
    </w:p>
    <w:p w:rsidR="00F57888" w:rsidRPr="007B6CBC" w:rsidRDefault="00F57888" w:rsidP="00F07F97">
      <w:pPr>
        <w:spacing w:after="0" w:line="240" w:lineRule="auto"/>
        <w:ind w:left="1416" w:firstLine="708"/>
        <w:jc w:val="both"/>
        <w:rPr>
          <w:rFonts w:ascii="Times New Roman" w:hAnsi="Times New Roman" w:cs="Times New Roman"/>
          <w:b/>
          <w:color w:val="000000" w:themeColor="text1"/>
          <w:sz w:val="20"/>
        </w:rPr>
      </w:pPr>
    </w:p>
    <w:p w:rsidR="00F07F97" w:rsidRPr="007B6CBC" w:rsidRDefault="00F07F97" w:rsidP="00F57888">
      <w:pPr>
        <w:spacing w:after="0" w:line="240" w:lineRule="auto"/>
        <w:jc w:val="right"/>
        <w:rPr>
          <w:rFonts w:ascii="Times New Roman" w:hAnsi="Times New Roman" w:cs="Times New Roman"/>
          <w:b/>
          <w:color w:val="000000" w:themeColor="text1"/>
          <w:sz w:val="24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4"/>
        </w:rPr>
        <w:t>Prawdziwość danych zawartych w podaniu potwierdzam własnym podpisem</w:t>
      </w:r>
    </w:p>
    <w:p w:rsidR="003F2F71" w:rsidRPr="007B6CBC" w:rsidRDefault="003F2F71" w:rsidP="00A53DB0">
      <w:pPr>
        <w:spacing w:after="0" w:line="36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3F2F71" w:rsidRPr="007B6CBC" w:rsidRDefault="003F2F71" w:rsidP="00F57888">
      <w:pPr>
        <w:spacing w:after="0" w:line="240" w:lineRule="auto"/>
        <w:ind w:left="2552"/>
        <w:jc w:val="center"/>
        <w:rPr>
          <w:rFonts w:ascii="Times New Roman" w:hAnsi="Times New Roman" w:cs="Times New Roman"/>
          <w:color w:val="000000" w:themeColor="text1"/>
          <w:sz w:val="24"/>
        </w:rPr>
      </w:pPr>
      <w:r w:rsidRPr="007B6CBC">
        <w:rPr>
          <w:rFonts w:ascii="Times New Roman" w:hAnsi="Times New Roman" w:cs="Times New Roman"/>
          <w:color w:val="000000" w:themeColor="text1"/>
          <w:sz w:val="24"/>
        </w:rPr>
        <w:t>……………………………………………………….</w:t>
      </w:r>
    </w:p>
    <w:p w:rsidR="003F2F71" w:rsidRPr="00A53DB0" w:rsidRDefault="00A53DB0" w:rsidP="00A53DB0">
      <w:pPr>
        <w:spacing w:after="0" w:line="240" w:lineRule="auto"/>
        <w:ind w:left="5387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  <w:r w:rsidRPr="00A53DB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czytelny podpis kandydata</w:t>
      </w:r>
    </w:p>
    <w:p w:rsidR="00F57888" w:rsidRPr="007B6CBC" w:rsidRDefault="00F57888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0" w:name="_GoBack"/>
      <w:bookmarkEnd w:id="0"/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litechnika Koszalińska z siedzibą w Koszalinie, ul. Śniadeckich 2, 75-453 Koszalin, jako administrator danych osobowych, informują Pana/Panią, iż:</w:t>
      </w: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a)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 celu przeprowadzenia rekrutacji: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ie danych jest dobrowolne</w:t>
      </w:r>
      <w:r w:rsidR="008F52E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le niezbędne w celu przeprowadzenia postępowania rekrutacyjnego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e dane przetwarzane będą na podstawie art. 6 ust. 1 lit. a) rozporządzenia Rady UE 2016/679 z 27 kwietnia 2016 r. w sprawie ochrony osób fizycznych w związku z przetwarzaniem danych osobowych i w sprawie swobodnego przepływu takich danych oraz uchylenia dyrektywy 95/46/WE (Dz. U. L 119/1 z 4 maja 2016 r.)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 przetwarzanych danych określony jest na podstawie 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awy 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 dnia 20 lipca 2018 r.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awo o szkolnictwie wyższym 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nauce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proofErr w:type="spellStart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>t.j</w:t>
      </w:r>
      <w:proofErr w:type="spellEnd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="009827C2" w:rsidRPr="009827C2">
        <w:rPr>
          <w:rFonts w:ascii="Times New Roman" w:hAnsi="Times New Roman" w:cs="Times New Roman"/>
          <w:color w:val="000000" w:themeColor="text1"/>
          <w:sz w:val="20"/>
          <w:szCs w:val="20"/>
        </w:rPr>
        <w:t>Dz. U. z 2024 r. poz. 1571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</w:p>
    <w:p w:rsidR="00C56E3E" w:rsidRPr="007B6CBC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siada Pani/Pan prawo dostępu do treści swoich danych osobowych oraz prawo ich sprostowania, usunięcia, ograniczenia przetwarzania, prawo do przenoszenia danych, prawo wniesienia sprzeciwu, prawo do cofnięcia zgody w dowolnym momencie bez wpływu na zgodność z prawem przetwarzania, którego dokonano na podstawie zgody przed jej cofnięciem;</w:t>
      </w:r>
    </w:p>
    <w:p w:rsidR="00C56E3E" w:rsidRPr="007B6CBC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e osobowe będą przechowywane przez okres 6 miesięcy po zakończeniu rekrutacji, a w przypadku przyjęcia zgodnie z tokiem realizacji </w:t>
      </w:r>
      <w:r w:rsidR="00D75BC7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b)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 celu dokumentowania przebiegu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anie danych jest niezbędne w celu dokumentowania przebiegu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e dane przetwarzane będą na podstawie art. 6 ust. 1 lit. c) rozporządzenia Rady UE 2016/679 z 27 kwietnia 2016 r. w sprawie ochrony osób fizycznych w związku z przetwarzaniem danych osobowych i w sprawie swobodnego przepływu takich danych oraz uchylenia dyrekt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ywy 95/46/WE (Dz. U. L 119/1 z 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4 maja 2016 r.)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 przetwarzanych danych określony jest na podstawie 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stawy z dnia 20 lipca 2018 r. Prawo o szkolnictwie wyższym i nauce (</w:t>
      </w:r>
      <w:proofErr w:type="spellStart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>t.j</w:t>
      </w:r>
      <w:proofErr w:type="spellEnd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="009827C2" w:rsidRPr="009827C2">
        <w:rPr>
          <w:rFonts w:ascii="Times New Roman" w:hAnsi="Times New Roman" w:cs="Times New Roman"/>
          <w:color w:val="000000" w:themeColor="text1"/>
          <w:sz w:val="20"/>
          <w:szCs w:val="20"/>
        </w:rPr>
        <w:t>Dz. U. z 2024 r. poz. 1571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siada Pani/Pan prawo dostępu do treści swoich danych osobowych oraz prawo ich sprostowania, ograniczenia przetwarzania, prawo do przenoszenia danych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e osobowe będą przetwarzane zgodnie z tokiem realizacji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, a następnie zostaną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ddane archiwizacji i 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rzechowywane przez 50 lat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nie będą przetwarzane w sposób zautomatyzowany w tym również w formie profilowania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osobowe nie będą udostępniane innym podmiotom, za wyjątkiem podmiotów upoważnionych na podstawie przepisów prawa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osobowe nie będą przekazywane do państwa trzeciego/organizacji międzynarodowej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bowiązki inspektora ochrony danych pełni Pan Mariusz Lenartowicz, adres e-mail: iod@tu.koszalin.pl i w celu realizacji uprawnień można wysłać stosowną wiadomość; </w:t>
      </w:r>
    </w:p>
    <w:p w:rsidR="00C56E3E" w:rsidRPr="00836C3A" w:rsidRDefault="00C56E3E" w:rsidP="00C56E3E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53DB0">
        <w:rPr>
          <w:rFonts w:ascii="Times New Roman" w:hAnsi="Times New Roman" w:cs="Times New Roman"/>
          <w:color w:val="000000" w:themeColor="text1"/>
          <w:sz w:val="20"/>
          <w:szCs w:val="20"/>
        </w:rPr>
        <w:t>ma Pan/Pani prawo wniesienia skargi do Prezesa Urzędu Ochrony Danych Osobowych</w:t>
      </w:r>
      <w:r w:rsidR="00770715" w:rsidRPr="00A53DB0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A53DB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dy uzna Pani/Pan, iż przetwarzanie danych osobowych Pani/Pana dotyczących narusza przepisy rozporządzenia Rady UE 2016/679 z 27 kwietnia 2016 r.</w:t>
      </w:r>
    </w:p>
    <w:sectPr w:rsidR="00C56E3E" w:rsidRPr="00836C3A" w:rsidSect="00F36E92">
      <w:headerReference w:type="first" r:id="rId8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0708" w:rsidRDefault="008C0708" w:rsidP="00405549">
      <w:pPr>
        <w:spacing w:after="0" w:line="240" w:lineRule="auto"/>
      </w:pPr>
      <w:r>
        <w:separator/>
      </w:r>
    </w:p>
  </w:endnote>
  <w:endnote w:type="continuationSeparator" w:id="0">
    <w:p w:rsidR="008C0708" w:rsidRDefault="008C0708" w:rsidP="00405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0708" w:rsidRDefault="008C0708" w:rsidP="00405549">
      <w:pPr>
        <w:spacing w:after="0" w:line="240" w:lineRule="auto"/>
      </w:pPr>
      <w:r>
        <w:separator/>
      </w:r>
    </w:p>
  </w:footnote>
  <w:footnote w:type="continuationSeparator" w:id="0">
    <w:p w:rsidR="008C0708" w:rsidRDefault="008C0708" w:rsidP="004055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6E92" w:rsidRPr="005A351F" w:rsidRDefault="00F36E92" w:rsidP="00F36E92">
    <w:pPr>
      <w:jc w:val="right"/>
      <w:rPr>
        <w:rFonts w:ascii="Times New Roman" w:hAnsi="Times New Roman" w:cs="Times New Roman"/>
        <w:i/>
        <w:sz w:val="20"/>
        <w:szCs w:val="20"/>
      </w:rPr>
    </w:pPr>
    <w:r>
      <w:tab/>
    </w:r>
    <w:r w:rsidRPr="007540FC">
      <w:rPr>
        <w:rFonts w:ascii="Times New Roman" w:hAnsi="Times New Roman" w:cs="Times New Roman"/>
        <w:i/>
        <w:sz w:val="20"/>
        <w:szCs w:val="20"/>
      </w:rPr>
      <w:t xml:space="preserve">Załącznik nr </w:t>
    </w:r>
    <w:r>
      <w:rPr>
        <w:rFonts w:ascii="Times New Roman" w:hAnsi="Times New Roman" w:cs="Times New Roman"/>
        <w:i/>
        <w:sz w:val="20"/>
        <w:szCs w:val="20"/>
      </w:rPr>
      <w:t>2</w:t>
    </w:r>
    <w:r w:rsidRPr="007540FC">
      <w:rPr>
        <w:rFonts w:ascii="Times New Roman" w:hAnsi="Times New Roman" w:cs="Times New Roman"/>
        <w:i/>
        <w:sz w:val="20"/>
        <w:szCs w:val="20"/>
      </w:rPr>
      <w:t xml:space="preserve"> do Zasad Rekrutacji do Szkoły Doktorskiej Politechniki Koszalińskiej w r. </w:t>
    </w:r>
    <w:proofErr w:type="spellStart"/>
    <w:r w:rsidRPr="007540FC">
      <w:rPr>
        <w:rFonts w:ascii="Times New Roman" w:hAnsi="Times New Roman" w:cs="Times New Roman"/>
        <w:i/>
        <w:sz w:val="20"/>
        <w:szCs w:val="20"/>
      </w:rPr>
      <w:t>ak</w:t>
    </w:r>
    <w:proofErr w:type="spellEnd"/>
    <w:r w:rsidRPr="007540FC">
      <w:rPr>
        <w:rFonts w:ascii="Times New Roman" w:hAnsi="Times New Roman" w:cs="Times New Roman"/>
        <w:i/>
        <w:sz w:val="20"/>
        <w:szCs w:val="20"/>
      </w:rPr>
      <w:t>. 202</w:t>
    </w:r>
    <w:r w:rsidR="00350FF0">
      <w:rPr>
        <w:rFonts w:ascii="Times New Roman" w:hAnsi="Times New Roman" w:cs="Times New Roman"/>
        <w:i/>
        <w:sz w:val="20"/>
        <w:szCs w:val="20"/>
      </w:rPr>
      <w:t>5</w:t>
    </w:r>
    <w:r w:rsidRPr="007540FC">
      <w:rPr>
        <w:rFonts w:ascii="Times New Roman" w:hAnsi="Times New Roman" w:cs="Times New Roman"/>
        <w:i/>
        <w:sz w:val="20"/>
        <w:szCs w:val="20"/>
      </w:rPr>
      <w:t>/202</w:t>
    </w:r>
    <w:r w:rsidR="00350FF0">
      <w:rPr>
        <w:rFonts w:ascii="Times New Roman" w:hAnsi="Times New Roman" w:cs="Times New Roman"/>
        <w:i/>
        <w:sz w:val="20"/>
        <w:szCs w:val="20"/>
      </w:rPr>
      <w:t>6</w:t>
    </w:r>
  </w:p>
  <w:p w:rsidR="00F36E92" w:rsidRDefault="00F36E92" w:rsidP="00F36E92">
    <w:pPr>
      <w:pStyle w:val="Nagwek"/>
      <w:tabs>
        <w:tab w:val="clear" w:pos="4536"/>
        <w:tab w:val="clear" w:pos="9072"/>
        <w:tab w:val="left" w:pos="3554"/>
      </w:tabs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447866"/>
    <w:multiLevelType w:val="hybridMultilevel"/>
    <w:tmpl w:val="64021780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>
    <w:nsid w:val="438A5170"/>
    <w:multiLevelType w:val="hybridMultilevel"/>
    <w:tmpl w:val="E3C2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347C2F"/>
    <w:multiLevelType w:val="hybridMultilevel"/>
    <w:tmpl w:val="D772D7BA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66A5059F"/>
    <w:multiLevelType w:val="hybridMultilevel"/>
    <w:tmpl w:val="C772FA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827472"/>
    <w:multiLevelType w:val="hybridMultilevel"/>
    <w:tmpl w:val="1A767DA2"/>
    <w:lvl w:ilvl="0" w:tplc="C89E0676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09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LQwNzA1MjU3MzE3MjRR0lEKTi0uzszPAykwrAUA1U6QfywAAAA="/>
  </w:docVars>
  <w:rsids>
    <w:rsidRoot w:val="00405549"/>
    <w:rsid w:val="00014B41"/>
    <w:rsid w:val="00020891"/>
    <w:rsid w:val="0002449B"/>
    <w:rsid w:val="00026EEA"/>
    <w:rsid w:val="000359DA"/>
    <w:rsid w:val="000418BA"/>
    <w:rsid w:val="000421F2"/>
    <w:rsid w:val="000432A1"/>
    <w:rsid w:val="00072DA5"/>
    <w:rsid w:val="00080E4A"/>
    <w:rsid w:val="00081C27"/>
    <w:rsid w:val="00085533"/>
    <w:rsid w:val="000B7DD8"/>
    <w:rsid w:val="000D7D71"/>
    <w:rsid w:val="000F38C5"/>
    <w:rsid w:val="000F7889"/>
    <w:rsid w:val="000F7D9E"/>
    <w:rsid w:val="00101AFB"/>
    <w:rsid w:val="001228C5"/>
    <w:rsid w:val="001415CC"/>
    <w:rsid w:val="00143861"/>
    <w:rsid w:val="00150523"/>
    <w:rsid w:val="00174A5E"/>
    <w:rsid w:val="00175FAC"/>
    <w:rsid w:val="0017658B"/>
    <w:rsid w:val="00183E3C"/>
    <w:rsid w:val="00196090"/>
    <w:rsid w:val="0019609B"/>
    <w:rsid w:val="001B312B"/>
    <w:rsid w:val="001C0300"/>
    <w:rsid w:val="001C28B2"/>
    <w:rsid w:val="001C4DE7"/>
    <w:rsid w:val="00223006"/>
    <w:rsid w:val="00236627"/>
    <w:rsid w:val="0025232A"/>
    <w:rsid w:val="002C1133"/>
    <w:rsid w:val="002C48DA"/>
    <w:rsid w:val="002C5A06"/>
    <w:rsid w:val="002E2692"/>
    <w:rsid w:val="002F3848"/>
    <w:rsid w:val="0033264D"/>
    <w:rsid w:val="00350FF0"/>
    <w:rsid w:val="003829DD"/>
    <w:rsid w:val="003B34AF"/>
    <w:rsid w:val="003D40B3"/>
    <w:rsid w:val="003D4CB6"/>
    <w:rsid w:val="003D7327"/>
    <w:rsid w:val="003F148A"/>
    <w:rsid w:val="003F2F71"/>
    <w:rsid w:val="00405549"/>
    <w:rsid w:val="004146D4"/>
    <w:rsid w:val="00427BF9"/>
    <w:rsid w:val="0043249A"/>
    <w:rsid w:val="0045662C"/>
    <w:rsid w:val="00460969"/>
    <w:rsid w:val="00467D04"/>
    <w:rsid w:val="004738E2"/>
    <w:rsid w:val="00476522"/>
    <w:rsid w:val="00483BF2"/>
    <w:rsid w:val="00484773"/>
    <w:rsid w:val="004A69C9"/>
    <w:rsid w:val="0050467F"/>
    <w:rsid w:val="005156FA"/>
    <w:rsid w:val="00527886"/>
    <w:rsid w:val="00534E6E"/>
    <w:rsid w:val="00537E4E"/>
    <w:rsid w:val="005600BD"/>
    <w:rsid w:val="005602E4"/>
    <w:rsid w:val="00560E67"/>
    <w:rsid w:val="005651BF"/>
    <w:rsid w:val="0058390B"/>
    <w:rsid w:val="005859E9"/>
    <w:rsid w:val="005A351F"/>
    <w:rsid w:val="005A7B8C"/>
    <w:rsid w:val="005B1A6F"/>
    <w:rsid w:val="005B3DCA"/>
    <w:rsid w:val="005D3178"/>
    <w:rsid w:val="005D50B0"/>
    <w:rsid w:val="005E37A9"/>
    <w:rsid w:val="005F5FD0"/>
    <w:rsid w:val="006028E5"/>
    <w:rsid w:val="00623FC5"/>
    <w:rsid w:val="00660DC2"/>
    <w:rsid w:val="00674B8A"/>
    <w:rsid w:val="00684225"/>
    <w:rsid w:val="006A41F7"/>
    <w:rsid w:val="006A757A"/>
    <w:rsid w:val="006B079A"/>
    <w:rsid w:val="006C1971"/>
    <w:rsid w:val="0071141E"/>
    <w:rsid w:val="00716D35"/>
    <w:rsid w:val="00735BB4"/>
    <w:rsid w:val="00747AB4"/>
    <w:rsid w:val="007540FC"/>
    <w:rsid w:val="00761CB7"/>
    <w:rsid w:val="00770715"/>
    <w:rsid w:val="00770F2A"/>
    <w:rsid w:val="00797442"/>
    <w:rsid w:val="007B6CBC"/>
    <w:rsid w:val="007C215F"/>
    <w:rsid w:val="007C23F5"/>
    <w:rsid w:val="007D05B9"/>
    <w:rsid w:val="007D5A97"/>
    <w:rsid w:val="00826356"/>
    <w:rsid w:val="00836C3A"/>
    <w:rsid w:val="00866276"/>
    <w:rsid w:val="008732C3"/>
    <w:rsid w:val="00873E53"/>
    <w:rsid w:val="0087539E"/>
    <w:rsid w:val="0089373F"/>
    <w:rsid w:val="008A04BD"/>
    <w:rsid w:val="008C0708"/>
    <w:rsid w:val="008D67F9"/>
    <w:rsid w:val="008E5DD0"/>
    <w:rsid w:val="008F3009"/>
    <w:rsid w:val="008F52E5"/>
    <w:rsid w:val="00923B35"/>
    <w:rsid w:val="009732BF"/>
    <w:rsid w:val="00974A75"/>
    <w:rsid w:val="00981CC1"/>
    <w:rsid w:val="009827C2"/>
    <w:rsid w:val="00993496"/>
    <w:rsid w:val="009A0155"/>
    <w:rsid w:val="009D5E42"/>
    <w:rsid w:val="009E36DD"/>
    <w:rsid w:val="00A21695"/>
    <w:rsid w:val="00A22101"/>
    <w:rsid w:val="00A35FE5"/>
    <w:rsid w:val="00A53DB0"/>
    <w:rsid w:val="00A55799"/>
    <w:rsid w:val="00A557F6"/>
    <w:rsid w:val="00A617EB"/>
    <w:rsid w:val="00A719BC"/>
    <w:rsid w:val="00A762A2"/>
    <w:rsid w:val="00A81D0F"/>
    <w:rsid w:val="00A96952"/>
    <w:rsid w:val="00AA562C"/>
    <w:rsid w:val="00AB4ABC"/>
    <w:rsid w:val="00AC0BCA"/>
    <w:rsid w:val="00AF3E25"/>
    <w:rsid w:val="00B2304B"/>
    <w:rsid w:val="00B41885"/>
    <w:rsid w:val="00B607F2"/>
    <w:rsid w:val="00B63294"/>
    <w:rsid w:val="00B76181"/>
    <w:rsid w:val="00B8499D"/>
    <w:rsid w:val="00B9024D"/>
    <w:rsid w:val="00B90D10"/>
    <w:rsid w:val="00BB50D0"/>
    <w:rsid w:val="00BD49C3"/>
    <w:rsid w:val="00BE467E"/>
    <w:rsid w:val="00C2783F"/>
    <w:rsid w:val="00C341DD"/>
    <w:rsid w:val="00C4618E"/>
    <w:rsid w:val="00C523F8"/>
    <w:rsid w:val="00C56E3E"/>
    <w:rsid w:val="00C727BD"/>
    <w:rsid w:val="00C73DEA"/>
    <w:rsid w:val="00C75212"/>
    <w:rsid w:val="00C9274D"/>
    <w:rsid w:val="00CA50E3"/>
    <w:rsid w:val="00CB0F5C"/>
    <w:rsid w:val="00CD18C2"/>
    <w:rsid w:val="00CD5794"/>
    <w:rsid w:val="00CD5A80"/>
    <w:rsid w:val="00D03753"/>
    <w:rsid w:val="00D10F64"/>
    <w:rsid w:val="00D132BD"/>
    <w:rsid w:val="00D23776"/>
    <w:rsid w:val="00D244BA"/>
    <w:rsid w:val="00D35D68"/>
    <w:rsid w:val="00D3699C"/>
    <w:rsid w:val="00D42F47"/>
    <w:rsid w:val="00D46B65"/>
    <w:rsid w:val="00D6637B"/>
    <w:rsid w:val="00D75BC7"/>
    <w:rsid w:val="00D94BFE"/>
    <w:rsid w:val="00DB6D30"/>
    <w:rsid w:val="00DD2995"/>
    <w:rsid w:val="00DF6618"/>
    <w:rsid w:val="00E07D85"/>
    <w:rsid w:val="00E1041F"/>
    <w:rsid w:val="00E1142D"/>
    <w:rsid w:val="00E2199B"/>
    <w:rsid w:val="00E273F6"/>
    <w:rsid w:val="00E31848"/>
    <w:rsid w:val="00E53219"/>
    <w:rsid w:val="00E84A1F"/>
    <w:rsid w:val="00EB3DB5"/>
    <w:rsid w:val="00EB4F36"/>
    <w:rsid w:val="00EC341A"/>
    <w:rsid w:val="00F07F97"/>
    <w:rsid w:val="00F1522D"/>
    <w:rsid w:val="00F36E92"/>
    <w:rsid w:val="00F57888"/>
    <w:rsid w:val="00F72CED"/>
    <w:rsid w:val="00F82F96"/>
    <w:rsid w:val="00F85575"/>
    <w:rsid w:val="00F966D6"/>
    <w:rsid w:val="00FA09B7"/>
    <w:rsid w:val="00FA2316"/>
    <w:rsid w:val="00FC7211"/>
    <w:rsid w:val="00FD40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017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600B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055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5549"/>
  </w:style>
  <w:style w:type="paragraph" w:styleId="Stopka">
    <w:name w:val="footer"/>
    <w:basedOn w:val="Normalny"/>
    <w:link w:val="Stopka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5549"/>
  </w:style>
  <w:style w:type="paragraph" w:styleId="Akapitzlist">
    <w:name w:val="List Paragraph"/>
    <w:basedOn w:val="Normalny"/>
    <w:uiPriority w:val="34"/>
    <w:qFormat/>
    <w:rsid w:val="003F2F71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60DC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0DC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0DC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DC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DC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D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DC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cs-CZ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A9C60EF-DE74-40ED-A5E0-BDF48D4DD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12</Words>
  <Characters>4278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wiesioo</cp:lastModifiedBy>
  <cp:revision>10</cp:revision>
  <cp:lastPrinted>2025-02-16T14:40:00Z</cp:lastPrinted>
  <dcterms:created xsi:type="dcterms:W3CDTF">2024-02-16T12:08:00Z</dcterms:created>
  <dcterms:modified xsi:type="dcterms:W3CDTF">2025-02-16T14:40:00Z</dcterms:modified>
</cp:coreProperties>
</file>